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8E644" w14:textId="49A63844" w:rsidR="0056489A" w:rsidRDefault="00041EA0" w:rsidP="00041EA0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Supplementa</w:t>
      </w:r>
      <w:r w:rsidR="007C49E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l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 </w:t>
      </w:r>
      <w:r w:rsidR="0056489A" w:rsidRPr="005648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Table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S</w:t>
      </w:r>
      <w:r w:rsidR="00BC0E2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1</w:t>
      </w:r>
      <w:r w:rsidR="0056489A" w:rsidRPr="00E1421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 </w:t>
      </w:r>
      <w:r w:rsidR="0056489A" w:rsidRPr="00FE413B">
        <w:rPr>
          <w:rFonts w:ascii="Times New Roman" w:hAnsi="Times New Roman" w:cs="Times New Roman"/>
          <w:b/>
          <w:sz w:val="24"/>
          <w:szCs w:val="24"/>
        </w:rPr>
        <w:t>–</w:t>
      </w:r>
      <w:r w:rsidR="005648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732BD">
        <w:rPr>
          <w:rFonts w:ascii="Times New Roman" w:hAnsi="Times New Roman" w:cs="Times New Roman"/>
          <w:b/>
          <w:sz w:val="24"/>
          <w:szCs w:val="24"/>
        </w:rPr>
        <w:t xml:space="preserve">Literature review on </w:t>
      </w:r>
      <w:r w:rsidR="00906D64">
        <w:rPr>
          <w:rFonts w:ascii="Times New Roman" w:hAnsi="Times New Roman" w:cs="Times New Roman"/>
          <w:b/>
          <w:sz w:val="24"/>
          <w:szCs w:val="24"/>
        </w:rPr>
        <w:t>useful plants from the páramos of Boyacá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. </w:t>
      </w:r>
      <w:r w:rsidR="00962A71" w:rsidRPr="00962A71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Sources were searched using five keywords</w:t>
      </w:r>
      <w:r w:rsidR="003C7E72" w:rsidRPr="003C7E72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: páramos, ecosystem services, uses, traits and Boyacá</w:t>
      </w:r>
      <w:r w:rsidR="00BF3652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.</w:t>
      </w:r>
    </w:p>
    <w:tbl>
      <w:tblPr>
        <w:tblW w:w="14960" w:type="dxa"/>
        <w:tblLook w:val="04A0" w:firstRow="1" w:lastRow="0" w:firstColumn="1" w:lastColumn="0" w:noHBand="0" w:noVBand="1"/>
      </w:tblPr>
      <w:tblGrid>
        <w:gridCol w:w="640"/>
        <w:gridCol w:w="5020"/>
        <w:gridCol w:w="2180"/>
        <w:gridCol w:w="3520"/>
        <w:gridCol w:w="1200"/>
        <w:gridCol w:w="1200"/>
        <w:gridCol w:w="1200"/>
      </w:tblGrid>
      <w:tr w:rsidR="00D41A8F" w:rsidRPr="00A06F1D" w14:paraId="415E3C52" w14:textId="77777777" w:rsidTr="00DE128F">
        <w:trPr>
          <w:trHeight w:val="375"/>
        </w:trPr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1111677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5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63BAFF05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Title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17D644E6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Type</w:t>
            </w:r>
          </w:p>
        </w:tc>
        <w:tc>
          <w:tcPr>
            <w:tcW w:w="3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121DFC7B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Journal/Institution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236BB4C1" w14:textId="4BFD249D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Vol</w:t>
            </w:r>
            <w:r w:rsidR="00457F9F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(date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7602212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Issu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B8CCE4"/>
            <w:vAlign w:val="center"/>
            <w:hideMark/>
          </w:tcPr>
          <w:p w14:paraId="4ABFF67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  <w:lang w:eastAsia="en-GB"/>
              </w:rPr>
              <w:t>Pages</w:t>
            </w:r>
          </w:p>
        </w:tc>
      </w:tr>
      <w:tr w:rsidR="001F0D1B" w:rsidRPr="00A06F1D" w14:paraId="541E5425" w14:textId="77777777" w:rsidTr="003A6B62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73CE58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63DB69E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Uso tradicional de plantas medicinales en la Vereda San Isidro, municipio de San José de Pare-Boyacá: un estudio preliminar usando técnicas cuantitativas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893B80C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608665E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Acta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iológic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Colombiana</w:t>
            </w:r>
            <w:proofErr w:type="spellEnd"/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B4C255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340C0A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62CEA1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137-146</w:t>
            </w:r>
          </w:p>
        </w:tc>
      </w:tr>
      <w:tr w:rsidR="001F0D1B" w:rsidRPr="00A06F1D" w14:paraId="00774F15" w14:textId="77777777" w:rsidTr="003A6B62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A8EE1B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675EDE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aracterización fisicoquímica y organoléptica del fruto de agraz (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Vaccinium</w:t>
            </w:r>
            <w:proofErr w:type="spellEnd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meridionale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Swartz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) almacenado a 2ºC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5341773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A746587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Revista Facultad Nacional de Agronomía Medellín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E67C236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D92671B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48A80A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4179-4193</w:t>
            </w:r>
          </w:p>
        </w:tc>
      </w:tr>
      <w:tr w:rsidR="001F0D1B" w:rsidRPr="00A06F1D" w14:paraId="411B2EFC" w14:textId="77777777" w:rsidTr="003A6B62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C21913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ECC30B0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Estudio etnobotánico de especies vegetales con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ropiedades medicinales en seis municipios de Boyacá,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A74A92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88B0A01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ctualidade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iológicas</w:t>
            </w:r>
            <w:proofErr w:type="spellEnd"/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90B75F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7BA82DE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93B403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87-96</w:t>
            </w:r>
          </w:p>
        </w:tc>
      </w:tr>
      <w:tr w:rsidR="001F0D1B" w:rsidRPr="00A06F1D" w14:paraId="1133CF0D" w14:textId="77777777" w:rsidTr="003A6B62">
        <w:trPr>
          <w:trHeight w:val="102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AE64B7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FE91C57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Fibras vegetales utilizadas en artesanías en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CF1443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ED1FF1E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Artesanías de Colombia S.A., Instituto de Ciencia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Naturales-Universidad Nacional de Colombia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934EA4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E0C917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3355CBE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328</w:t>
            </w:r>
          </w:p>
        </w:tc>
      </w:tr>
      <w:tr w:rsidR="001F0D1B" w:rsidRPr="00A06F1D" w14:paraId="14D729C0" w14:textId="77777777" w:rsidTr="003A6B62">
        <w:trPr>
          <w:trHeight w:val="51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B9ADA0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9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EAAE9C7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Especie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ú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ile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ndinas</w:t>
            </w:r>
            <w:proofErr w:type="spellEnd"/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DD749B8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733C3D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Botanical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Garden José Celestino Mutis-Bogotá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7EC6765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3475D3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3CEEFE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42</w:t>
            </w:r>
          </w:p>
        </w:tc>
      </w:tr>
      <w:tr w:rsidR="001F0D1B" w:rsidRPr="00A06F1D" w14:paraId="18FE65BD" w14:textId="77777777" w:rsidTr="003A6B62">
        <w:trPr>
          <w:trHeight w:val="51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D695C4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9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E05EC1A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Especie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ú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ile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ndinas</w:t>
            </w:r>
            <w:proofErr w:type="spellEnd"/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43F9941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6E73D89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Botanical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Garden José Celestino Mutis-Bogotá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030926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II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26D46E5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54591FD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86</w:t>
            </w:r>
          </w:p>
        </w:tc>
      </w:tr>
      <w:tr w:rsidR="001F0D1B" w:rsidRPr="00A06F1D" w14:paraId="5B663EB4" w14:textId="77777777" w:rsidTr="001F0D1B">
        <w:trPr>
          <w:trHeight w:val="51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291BA6E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09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BAA05B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erspectivas de cultivo de agraz o mortiño (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Vaccinium</w:t>
            </w:r>
            <w:proofErr w:type="spellEnd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meridionale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Swartz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) en la zona altoandina de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4A961B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115AFF3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Universidad Nacional de Colombia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br/>
              <w:t xml:space="preserve">Facultad de Agronomía.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ede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Bogotá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80BBF4B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5B654B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EDC103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140</w:t>
            </w:r>
          </w:p>
        </w:tc>
      </w:tr>
      <w:tr w:rsidR="001F0D1B" w:rsidRPr="00A06F1D" w14:paraId="1F43A188" w14:textId="77777777" w:rsidTr="001F0D1B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C8078F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7AEC745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100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planta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útiles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de Rabanal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71F8CF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Guid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070A777" w14:textId="77777777" w:rsidR="001F0D1B" w:rsidRPr="00BC0E23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BC0E2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royecto Páramo Andino (</w:t>
            </w:r>
            <w:proofErr w:type="spellStart"/>
            <w:r w:rsidRPr="00BC0E2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IAvH</w:t>
            </w:r>
            <w:proofErr w:type="spellEnd"/>
            <w:r w:rsidRPr="00BC0E2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, CAR, CORPOBOYACA, CORPOCHIVOR)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CD56D1B" w14:textId="77777777" w:rsidR="001F0D1B" w:rsidRPr="00BC0E23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BC0E2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2C7555C" w14:textId="77777777" w:rsidR="001F0D1B" w:rsidRPr="00BC0E23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BC0E2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4229F3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84</w:t>
            </w:r>
          </w:p>
        </w:tc>
      </w:tr>
      <w:tr w:rsidR="001F0D1B" w:rsidRPr="00A06F1D" w14:paraId="5FDA911B" w14:textId="77777777" w:rsidTr="001F0D1B">
        <w:trPr>
          <w:trHeight w:val="102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098A4FE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AFE5BCB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aracterización y usos tradicionales de productos forestales no maderable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(PFNM) en el corredor de conservación Guantiva - La Rusia - Iguaque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B146B71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96A9443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Colombia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Forestal</w:t>
            </w:r>
            <w:proofErr w:type="spellEnd"/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8C6896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391538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93E8E0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17-140</w:t>
            </w:r>
          </w:p>
        </w:tc>
      </w:tr>
      <w:tr w:rsidR="001F0D1B" w:rsidRPr="00A06F1D" w14:paraId="30A610E0" w14:textId="77777777" w:rsidTr="003A6B62">
        <w:trPr>
          <w:trHeight w:val="127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EFDA35B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370BF23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onocimiento etnobotánico, patrones de uso y manejo de plantas útiles en la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uenca del Río Cane-Iguaque (Boyacá – Colombia); una aproximación desde lo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sistemas de uso de la biodiversidad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7617CD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1FEA60F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mbiente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&amp; Sociedad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1356D8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9B6E8D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90E9CE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45-75</w:t>
            </w:r>
          </w:p>
        </w:tc>
      </w:tr>
      <w:tr w:rsidR="001F0D1B" w:rsidRPr="00A06F1D" w14:paraId="6E18FF5C" w14:textId="77777777" w:rsidTr="003A6B62">
        <w:trPr>
          <w:trHeight w:val="127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DE23BB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lastRenderedPageBreak/>
              <w:t>2012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B1A9DC0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Especies vegetales aromáticas de la provincia de Sumapaz y la cuenca del río Chicamocha en Colombia: Programa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de a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rovechamiento de aceites esenciales de especies nativas y foráneas promisorias para uso agrícola en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7228B5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3496CF7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Universidad Nacional de Colombia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br/>
              <w:t xml:space="preserve">Facultad de Agronomía.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ede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Bogotá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2E6151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FC34F7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2CC991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89</w:t>
            </w:r>
          </w:p>
        </w:tc>
      </w:tr>
      <w:tr w:rsidR="001F0D1B" w:rsidRPr="00A06F1D" w14:paraId="04FC1238" w14:textId="77777777" w:rsidTr="003A6B62">
        <w:trPr>
          <w:trHeight w:val="30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00952A0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0B394A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Cariotipo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de Espeletiopsis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muiska</w:t>
            </w:r>
            <w:proofErr w:type="spellEnd"/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45B6E70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2A8A45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Revist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MVZ Córdoba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AB6704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3FE549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F002E46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3868-3876</w:t>
            </w:r>
          </w:p>
        </w:tc>
      </w:tr>
      <w:tr w:rsidR="001F0D1B" w:rsidRPr="00A06F1D" w14:paraId="7035C1B9" w14:textId="77777777" w:rsidTr="003A6B62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5539934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32935D6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Use and valuation of native and introduced medicinal plant species in Campo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Hermoso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and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Zetaquir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á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, Boyacá,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F03135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4096D6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Journal of Ethnobiology and Ethnomedicine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8B640B6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2DD667A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2B1206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-14</w:t>
            </w:r>
          </w:p>
        </w:tc>
      </w:tr>
      <w:tr w:rsidR="001F0D1B" w:rsidRPr="00A06F1D" w14:paraId="28D18538" w14:textId="77777777" w:rsidTr="003A6B62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955C506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A7469E5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2014 Cabrera et al. Restauración ecológica de los páramos de Colombia: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Transformación y herramientas para su conservación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F0F538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A052E80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Instituto de Investigación de Recursos Biológicos Alexander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von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Humboldt (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IAvH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)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3D5BC1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99DA52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FD5D176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96</w:t>
            </w:r>
          </w:p>
        </w:tc>
      </w:tr>
      <w:tr w:rsidR="001F0D1B" w:rsidRPr="00A06F1D" w14:paraId="65BFB38D" w14:textId="77777777" w:rsidTr="003A6B62">
        <w:trPr>
          <w:trHeight w:val="127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8F077A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C2B385C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Crecimiento de 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Baccharis</w:t>
            </w:r>
            <w:proofErr w:type="spellEnd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macranth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y 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Viburnum</w:t>
            </w:r>
            <w:proofErr w:type="spellEnd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i/>
                <w:iCs/>
                <w:color w:val="000000"/>
                <w:sz w:val="20"/>
                <w:szCs w:val="20"/>
                <w:lang w:val="es-419" w:eastAsia="en-GB"/>
              </w:rPr>
              <w:t>triphyllum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, dos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especies nativas útiles en restauración ecológica, plantadas en un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astizal andino (Boyacá, Colombia)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11DCA1B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EDF5FDA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Biota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Colombiana</w:t>
            </w:r>
            <w:proofErr w:type="spellEnd"/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A6CF35A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0C0B6A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C2B5745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27-38</w:t>
            </w:r>
          </w:p>
        </w:tc>
      </w:tr>
      <w:tr w:rsidR="001F0D1B" w:rsidRPr="00A06F1D" w14:paraId="5411BC5A" w14:textId="77777777" w:rsidTr="003A6B62">
        <w:trPr>
          <w:trHeight w:val="102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6581EFD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DA97F90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Especies forestales representativas del suroriente de Boyacá. Árboles de CORPOCHIVOR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A8FA53B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3C2B44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orporación Autónoma Regional de Chivor –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ORPOCHIVOR, Universidad Distrital Francisco José de Caldas.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F8A0A0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DB0E99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6FE47B5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73</w:t>
            </w:r>
          </w:p>
        </w:tc>
      </w:tr>
      <w:tr w:rsidR="001F0D1B" w:rsidRPr="00A06F1D" w14:paraId="1404EA43" w14:textId="77777777" w:rsidTr="00045DE5">
        <w:trPr>
          <w:trHeight w:val="51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7739B1E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912A03F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Etnobotánica y usos de las plantas de la comunidad rural del municipio de Cerinza, Boyacá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,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A9A5C4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Scientific articl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ED26C3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Prospectiv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Cient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í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fica</w:t>
            </w:r>
            <w:proofErr w:type="spellEnd"/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98DD60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1582A1A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E53E856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38-54</w:t>
            </w:r>
          </w:p>
        </w:tc>
      </w:tr>
      <w:tr w:rsidR="00045DE5" w:rsidRPr="00A06F1D" w14:paraId="7EE05328" w14:textId="77777777" w:rsidTr="00045DE5">
        <w:trPr>
          <w:trHeight w:val="76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B9BB69A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FB8F681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lantas del páramo y sus usos para el buen vivir: páramos de Guerrero y Rabanal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5D5946C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DABB9BE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Instituto de Investigación de Recursos Biológicos Alexander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von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Humboldt (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IAvH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)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00184F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555DFF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A7F40A7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</w:tr>
      <w:tr w:rsidR="001F0D1B" w:rsidRPr="00A06F1D" w14:paraId="4A1105FA" w14:textId="77777777" w:rsidTr="00045DE5">
        <w:trPr>
          <w:trHeight w:val="60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EE3158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8BE8AFA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Fichas técnicas de frutos silvestres en zonas andinas: Agraz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0E6810B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echnical Report-NGO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5F1763C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groDiv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Foundation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B51C3B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/05/2016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ACE679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B68444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-9</w:t>
            </w:r>
          </w:p>
        </w:tc>
      </w:tr>
      <w:tr w:rsidR="001F0D1B" w:rsidRPr="00A06F1D" w14:paraId="4320EAA2" w14:textId="77777777" w:rsidTr="003A6B62">
        <w:trPr>
          <w:trHeight w:val="60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A1F3704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A8E5D35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Fichas técnicas de frutos silvestres en zonas andinas: Uva camaron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29AA267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echnical Report-NGO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15535B1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groDiv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Foundation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CF98CE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1/06/2016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C9F96AA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163F7AA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-7</w:t>
            </w:r>
          </w:p>
        </w:tc>
      </w:tr>
      <w:tr w:rsidR="001F0D1B" w:rsidRPr="00A06F1D" w14:paraId="79747BE4" w14:textId="77777777" w:rsidTr="003A6B62">
        <w:trPr>
          <w:trHeight w:val="60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0D61354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FB06C7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Fichas técnicas de frutos silvestres en zonas andinas: Uva de anís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E3EAB4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echnical Report-NGO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53CF77D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groDiv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Foundation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EEF61A2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7/09/2016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0815AEB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D89C5C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-7</w:t>
            </w:r>
          </w:p>
        </w:tc>
      </w:tr>
      <w:tr w:rsidR="001F0D1B" w:rsidRPr="00A06F1D" w14:paraId="29D516A9" w14:textId="77777777" w:rsidTr="003A6B62">
        <w:trPr>
          <w:trHeight w:val="102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4C1C08F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lastRenderedPageBreak/>
              <w:t>2016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804E2A0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Productos Forestales no maderables de CORPOCHIVOR: Una mirada a los regalos del bosque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E76E234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Book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1D0A2B6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orporación Autónoma Regional de Chivor –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CORPOCHIVOR, Universidad Distrital Francisco José de Caldas.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BFECDF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930A998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AE6F86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282</w:t>
            </w:r>
          </w:p>
        </w:tc>
      </w:tr>
      <w:tr w:rsidR="001F0D1B" w:rsidRPr="00962A71" w14:paraId="33F3595D" w14:textId="77777777" w:rsidTr="003A6B62">
        <w:trPr>
          <w:trHeight w:val="51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ED3198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33880CFE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Descripción del uso y manejo de plantas medicinales de expendios de plaza de mercado de Tunja – Colombia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5672CF1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Poster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233C3A9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IX-Congreso Colombiano de Botánica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6E6076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1B5FE0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DDF8B6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 </w:t>
            </w:r>
          </w:p>
        </w:tc>
      </w:tr>
      <w:tr w:rsidR="001F0D1B" w:rsidRPr="00A06F1D" w14:paraId="5A448E11" w14:textId="77777777" w:rsidTr="003A6B62">
        <w:trPr>
          <w:trHeight w:val="60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9B81D2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4742346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Fichas técnicas de frutos silvestres en zonas andinas: Agraz-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updated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description</w:t>
            </w:r>
            <w:proofErr w:type="spellEnd"/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1E072AF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echnical Report-NGO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A9C90AC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groDiv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Foundation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366DBF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5/01/2017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C109501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33102C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-6</w:t>
            </w:r>
          </w:p>
        </w:tc>
      </w:tr>
      <w:tr w:rsidR="001F0D1B" w:rsidRPr="00A06F1D" w14:paraId="427DE1DE" w14:textId="77777777" w:rsidTr="001F0D1B">
        <w:trPr>
          <w:trHeight w:val="600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130B1319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AE84F4B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 xml:space="preserve">Fichas técnicas de frutos silvestres en zonas andinas: Tuno </w:t>
            </w: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s-419" w:eastAsia="en-GB"/>
              </w:rPr>
              <w:t>Esmeraldo</w:t>
            </w:r>
            <w:proofErr w:type="spellEnd"/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D36C657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Technical Report-NGO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963C622" w14:textId="77777777" w:rsidR="001F0D1B" w:rsidRPr="00A06F1D" w:rsidRDefault="001F0D1B" w:rsidP="00A06F1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AgroDiva</w:t>
            </w:r>
            <w:proofErr w:type="spellEnd"/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 xml:space="preserve"> Foundation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3B4C79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5/01/2017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95AB3E3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7B4145C" w14:textId="77777777" w:rsidR="001F0D1B" w:rsidRPr="00A06F1D" w:rsidRDefault="001F0D1B" w:rsidP="00A06F1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-6</w:t>
            </w:r>
          </w:p>
        </w:tc>
      </w:tr>
      <w:tr w:rsidR="00457F9F" w:rsidRPr="00A06F1D" w14:paraId="6BEA5F05" w14:textId="77777777" w:rsidTr="001F0D1B">
        <w:trPr>
          <w:trHeight w:val="1155"/>
        </w:trPr>
        <w:tc>
          <w:tcPr>
            <w:tcW w:w="64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724ED052" w14:textId="77777777" w:rsidR="00457F9F" w:rsidRPr="00A06F1D" w:rsidRDefault="00457F9F" w:rsidP="00457F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2018</w:t>
            </w:r>
          </w:p>
        </w:tc>
        <w:tc>
          <w:tcPr>
            <w:tcW w:w="50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49ACF5A" w14:textId="77777777" w:rsidR="00457F9F" w:rsidRPr="00A06F1D" w:rsidRDefault="00457F9F" w:rsidP="00457F9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Useful plants of Boyacá Database (http://upb.plantsoftheworld.online/)</w:t>
            </w:r>
          </w:p>
        </w:tc>
        <w:tc>
          <w:tcPr>
            <w:tcW w:w="218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52118962" w14:textId="77777777" w:rsidR="00457F9F" w:rsidRPr="00A06F1D" w:rsidRDefault="00457F9F" w:rsidP="00457F9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Online database</w:t>
            </w:r>
          </w:p>
        </w:tc>
        <w:tc>
          <w:tcPr>
            <w:tcW w:w="352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05D05EB4" w14:textId="77777777" w:rsidR="00457F9F" w:rsidRPr="00A06F1D" w:rsidRDefault="00457F9F" w:rsidP="00457F9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Royal Botanic Gardens, Kew (online resource: https://www.kew.org/science/our-science/projects/boyaca-useful-plants)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25CDDAA9" w14:textId="23021212" w:rsidR="00457F9F" w:rsidRPr="00A06F1D" w:rsidRDefault="00D41A8F" w:rsidP="00457F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0</w:t>
            </w:r>
            <w:r w:rsidR="00457F9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</w:t>
            </w:r>
            <w:r w:rsidR="00457F9F"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/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11</w:t>
            </w:r>
            <w:r w:rsidR="00457F9F"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/201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54A52DE" w14:textId="77777777" w:rsidR="00457F9F" w:rsidRPr="00A06F1D" w:rsidRDefault="00457F9F" w:rsidP="00457F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00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auto"/>
              <w:right w:val="single" w:sz="4" w:space="0" w:color="F2F2F2" w:themeColor="background1" w:themeShade="F2"/>
            </w:tcBorders>
            <w:shd w:val="clear" w:color="auto" w:fill="auto"/>
            <w:vAlign w:val="center"/>
            <w:hideMark/>
          </w:tcPr>
          <w:p w14:paraId="6F5A07CE" w14:textId="77777777" w:rsidR="00457F9F" w:rsidRPr="00A06F1D" w:rsidRDefault="00457F9F" w:rsidP="00457F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</w:pPr>
            <w:r w:rsidRPr="00A06F1D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</w:tbl>
    <w:p w14:paraId="5C032DE5" w14:textId="44C0B238" w:rsidR="00FC7B5D" w:rsidRPr="00BA12E6" w:rsidRDefault="00FC7B5D" w:rsidP="00BA12E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sectPr w:rsidR="00FC7B5D" w:rsidRPr="00BA12E6" w:rsidSect="00FE62E8">
      <w:footerReference w:type="default" r:id="rId6"/>
      <w:pgSz w:w="16838" w:h="11906" w:orient="landscape"/>
      <w:pgMar w:top="113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67BE75" w14:textId="77777777" w:rsidR="00FE62E8" w:rsidRDefault="00FE62E8" w:rsidP="00FE62E8">
      <w:pPr>
        <w:spacing w:after="0" w:line="240" w:lineRule="auto"/>
      </w:pPr>
      <w:r>
        <w:separator/>
      </w:r>
    </w:p>
  </w:endnote>
  <w:endnote w:type="continuationSeparator" w:id="0">
    <w:p w14:paraId="68E3405A" w14:textId="77777777" w:rsidR="00FE62E8" w:rsidRDefault="00FE62E8" w:rsidP="00FE6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43009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EC9A3F" w14:textId="25218CF8" w:rsidR="00FE62E8" w:rsidRDefault="00FE62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C94B05" w14:textId="77777777" w:rsidR="00FE62E8" w:rsidRDefault="00FE62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9B803" w14:textId="77777777" w:rsidR="00FE62E8" w:rsidRDefault="00FE62E8" w:rsidP="00FE62E8">
      <w:pPr>
        <w:spacing w:after="0" w:line="240" w:lineRule="auto"/>
      </w:pPr>
      <w:r>
        <w:separator/>
      </w:r>
    </w:p>
  </w:footnote>
  <w:footnote w:type="continuationSeparator" w:id="0">
    <w:p w14:paraId="228BFB88" w14:textId="77777777" w:rsidR="00FE62E8" w:rsidRDefault="00FE62E8" w:rsidP="00FE62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NDE1MTI1NTc1NTVT0lEKTi0uzszPAymwqAUAhi270SwAAAA="/>
  </w:docVars>
  <w:rsids>
    <w:rsidRoot w:val="0056489A"/>
    <w:rsid w:val="00041EA0"/>
    <w:rsid w:val="00045DE5"/>
    <w:rsid w:val="00166123"/>
    <w:rsid w:val="001A1D16"/>
    <w:rsid w:val="001F0D1B"/>
    <w:rsid w:val="001F2B84"/>
    <w:rsid w:val="00293853"/>
    <w:rsid w:val="0035584A"/>
    <w:rsid w:val="003A6B62"/>
    <w:rsid w:val="003C7E72"/>
    <w:rsid w:val="00457F9F"/>
    <w:rsid w:val="00526093"/>
    <w:rsid w:val="0056489A"/>
    <w:rsid w:val="005732BD"/>
    <w:rsid w:val="0071254B"/>
    <w:rsid w:val="007806B3"/>
    <w:rsid w:val="007C49ED"/>
    <w:rsid w:val="008177E3"/>
    <w:rsid w:val="00906D64"/>
    <w:rsid w:val="00945485"/>
    <w:rsid w:val="00962A71"/>
    <w:rsid w:val="00A06F1D"/>
    <w:rsid w:val="00BA12E6"/>
    <w:rsid w:val="00BC0E23"/>
    <w:rsid w:val="00BF3652"/>
    <w:rsid w:val="00D41A8F"/>
    <w:rsid w:val="00DE128F"/>
    <w:rsid w:val="00E65415"/>
    <w:rsid w:val="00F43DDA"/>
    <w:rsid w:val="00F61143"/>
    <w:rsid w:val="00F64FED"/>
    <w:rsid w:val="00FC7B5D"/>
    <w:rsid w:val="00FE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F368"/>
  <w15:chartTrackingRefBased/>
  <w15:docId w15:val="{FAD5AB66-8233-4807-A06B-D44DB9EC3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4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F36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6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12E6"/>
    <w:rPr>
      <w:color w:val="0563C1"/>
      <w:u w:val="single"/>
    </w:rPr>
  </w:style>
  <w:style w:type="paragraph" w:customStyle="1" w:styleId="msonormal0">
    <w:name w:val="msonormal"/>
    <w:basedOn w:val="Normal"/>
    <w:rsid w:val="00BA1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5">
    <w:name w:val="xl65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BFBFBF" w:fill="FFFF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6">
    <w:name w:val="xl66"/>
    <w:basedOn w:val="Normal"/>
    <w:rsid w:val="00BA12E6"/>
    <w:pPr>
      <w:pBdr>
        <w:top w:val="single" w:sz="4" w:space="0" w:color="000000"/>
        <w:bottom w:val="single" w:sz="4" w:space="0" w:color="000000"/>
      </w:pBdr>
      <w:shd w:val="clear" w:color="000000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7">
    <w:name w:val="xl67"/>
    <w:basedOn w:val="Normal"/>
    <w:rsid w:val="00BA12E6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000000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8">
    <w:name w:val="xl68"/>
    <w:basedOn w:val="Normal"/>
    <w:rsid w:val="00BA1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69">
    <w:name w:val="xl69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0">
    <w:name w:val="xl70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1">
    <w:name w:val="xl71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2">
    <w:name w:val="xl72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000000"/>
      <w:sz w:val="16"/>
      <w:szCs w:val="16"/>
      <w:lang w:eastAsia="en-GB"/>
    </w:rPr>
  </w:style>
  <w:style w:type="paragraph" w:customStyle="1" w:styleId="xl73">
    <w:name w:val="xl73"/>
    <w:basedOn w:val="Normal"/>
    <w:rsid w:val="00BA12E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customStyle="1" w:styleId="xl74">
    <w:name w:val="xl74"/>
    <w:basedOn w:val="Normal"/>
    <w:rsid w:val="00BA12E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C0C0C0" w:fill="FFFFCC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75">
    <w:name w:val="xl75"/>
    <w:basedOn w:val="Normal"/>
    <w:rsid w:val="00BA1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6">
    <w:name w:val="xl76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77">
    <w:name w:val="xl77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78">
    <w:name w:val="xl78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79">
    <w:name w:val="xl79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80">
    <w:name w:val="xl80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81">
    <w:name w:val="xl81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2">
    <w:name w:val="xl82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3">
    <w:name w:val="xl83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eastAsia="en-GB"/>
    </w:rPr>
  </w:style>
  <w:style w:type="paragraph" w:customStyle="1" w:styleId="xl84">
    <w:name w:val="xl84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5">
    <w:name w:val="xl85"/>
    <w:basedOn w:val="Normal"/>
    <w:rsid w:val="00BA12E6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6">
    <w:name w:val="xl86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customStyle="1" w:styleId="xl87">
    <w:name w:val="xl87"/>
    <w:basedOn w:val="Normal"/>
    <w:rsid w:val="00BA12E6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CCE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E62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2E8"/>
  </w:style>
  <w:style w:type="paragraph" w:styleId="Footer">
    <w:name w:val="footer"/>
    <w:basedOn w:val="Normal"/>
    <w:link w:val="FooterChar"/>
    <w:uiPriority w:val="99"/>
    <w:unhideWhenUsed/>
    <w:rsid w:val="00FE62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2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82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2822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Diazgranados Cadelo</dc:creator>
  <cp:keywords/>
  <dc:description/>
  <cp:lastModifiedBy>Mauricio Diazgranados Cadelo</cp:lastModifiedBy>
  <cp:revision>19</cp:revision>
  <dcterms:created xsi:type="dcterms:W3CDTF">2021-03-12T11:02:00Z</dcterms:created>
  <dcterms:modified xsi:type="dcterms:W3CDTF">2021-03-12T21:13:00Z</dcterms:modified>
</cp:coreProperties>
</file>